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34114508" w:rsidR="00DA384E" w:rsidRPr="00E70A99" w:rsidRDefault="00EE5FBE" w:rsidP="007031CF">
      <w:pPr>
        <w:pStyle w:val="Heading1"/>
        <w:rPr>
          <w:rFonts w:ascii="Arial" w:hAnsi="Arial" w:cs="Arial"/>
          <w:sz w:val="36"/>
          <w:szCs w:val="36"/>
        </w:rPr>
      </w:pPr>
      <w:r w:rsidRPr="00E70A99">
        <w:rPr>
          <w:rFonts w:ascii="Arial" w:hAnsi="Arial" w:cs="Arial"/>
          <w:sz w:val="36"/>
          <w:szCs w:val="36"/>
        </w:rPr>
        <w:t xml:space="preserve">Meeting: </w:t>
      </w:r>
      <w:r w:rsidRPr="00E70A99">
        <w:rPr>
          <w:rFonts w:ascii="Arial" w:hAnsi="Arial" w:cs="Arial"/>
          <w:sz w:val="36"/>
          <w:szCs w:val="36"/>
          <w:lang w:val="en-US"/>
        </w:rPr>
        <w:t>One Care</w:t>
      </w:r>
      <w:r w:rsidRPr="00E70A99">
        <w:rPr>
          <w:rFonts w:ascii="Arial" w:hAnsi="Arial" w:cs="Arial"/>
          <w:sz w:val="36"/>
          <w:szCs w:val="36"/>
        </w:rPr>
        <w:t xml:space="preserve"> Implementation Council</w:t>
      </w:r>
      <w:r w:rsidR="00DF10A2" w:rsidRPr="00E70A99">
        <w:rPr>
          <w:rFonts w:ascii="Arial" w:hAnsi="Arial" w:cs="Arial"/>
          <w:sz w:val="36"/>
          <w:szCs w:val="36"/>
          <w:lang w:val="en-US"/>
        </w:rPr>
        <w:t xml:space="preserve"> </w:t>
      </w:r>
      <w:r w:rsidR="000C5604">
        <w:rPr>
          <w:rFonts w:ascii="Arial" w:hAnsi="Arial" w:cs="Arial"/>
          <w:sz w:val="36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E70A99">
        <w:rPr>
          <w:rFonts w:ascii="Arial" w:hAnsi="Arial" w:cs="Arial"/>
          <w:sz w:val="36"/>
          <w:szCs w:val="36"/>
        </w:rPr>
        <w:t xml:space="preserve">Date: </w:t>
      </w:r>
      <w:r w:rsidR="00205F80" w:rsidRPr="00E70A99">
        <w:rPr>
          <w:rFonts w:ascii="Arial" w:hAnsi="Arial" w:cs="Arial"/>
          <w:sz w:val="36"/>
          <w:szCs w:val="36"/>
        </w:rPr>
        <w:t>Tuesday</w:t>
      </w:r>
      <w:r w:rsidR="00DA384E" w:rsidRPr="00E70A99">
        <w:rPr>
          <w:rFonts w:ascii="Arial" w:hAnsi="Arial" w:cs="Arial"/>
          <w:sz w:val="36"/>
          <w:szCs w:val="36"/>
        </w:rPr>
        <w:t xml:space="preserve">, </w:t>
      </w:r>
      <w:r w:rsidR="003B002C" w:rsidRPr="00E70A99">
        <w:rPr>
          <w:rFonts w:ascii="Arial" w:hAnsi="Arial" w:cs="Arial"/>
          <w:sz w:val="36"/>
          <w:szCs w:val="36"/>
          <w:lang w:val="en-US"/>
        </w:rPr>
        <w:t>September 12</w:t>
      </w:r>
      <w:r w:rsidR="00AB0EE4" w:rsidRPr="00E70A99">
        <w:rPr>
          <w:rFonts w:ascii="Arial" w:hAnsi="Arial" w:cs="Arial"/>
          <w:sz w:val="36"/>
          <w:szCs w:val="36"/>
          <w:lang w:val="en-US"/>
        </w:rPr>
        <w:t>, 2023</w:t>
      </w:r>
    </w:p>
    <w:p w14:paraId="39D8C0ED" w14:textId="77777777" w:rsidR="005845E0" w:rsidRPr="00E70A99" w:rsidRDefault="00DA384E" w:rsidP="005845E0">
      <w:pPr>
        <w:spacing w:after="0" w:line="240" w:lineRule="auto"/>
        <w:rPr>
          <w:rFonts w:ascii="Arial" w:hAnsi="Arial" w:cs="Arial"/>
          <w:sz w:val="36"/>
          <w:szCs w:val="36"/>
        </w:rPr>
      </w:pPr>
      <w:r w:rsidRPr="00E70A99">
        <w:rPr>
          <w:rStyle w:val="Heading1Char"/>
          <w:rFonts w:ascii="Arial" w:hAnsi="Arial" w:cs="Arial"/>
          <w:sz w:val="36"/>
          <w:szCs w:val="36"/>
        </w:rPr>
        <w:t>Start/End Time</w:t>
      </w:r>
      <w:r w:rsidR="008C2787" w:rsidRPr="00E70A99">
        <w:rPr>
          <w:rStyle w:val="Heading1Char"/>
          <w:rFonts w:ascii="Arial" w:hAnsi="Arial" w:cs="Arial"/>
          <w:sz w:val="36"/>
          <w:szCs w:val="36"/>
        </w:rPr>
        <w:t>, location</w:t>
      </w:r>
      <w:r w:rsidRPr="00E70A99">
        <w:rPr>
          <w:rFonts w:ascii="Arial" w:hAnsi="Arial" w:cs="Arial"/>
          <w:b/>
          <w:sz w:val="36"/>
          <w:szCs w:val="36"/>
        </w:rPr>
        <w:t>:</w:t>
      </w:r>
      <w:r w:rsidRPr="00E70A99">
        <w:rPr>
          <w:rFonts w:ascii="Arial" w:hAnsi="Arial" w:cs="Arial"/>
          <w:sz w:val="36"/>
          <w:szCs w:val="36"/>
        </w:rPr>
        <w:t xml:space="preserve"> 10:00 AM – 12:00 </w:t>
      </w:r>
      <w:r w:rsidR="008C2787" w:rsidRPr="00E70A99">
        <w:rPr>
          <w:rFonts w:ascii="Arial" w:hAnsi="Arial" w:cs="Arial"/>
          <w:sz w:val="36"/>
          <w:szCs w:val="36"/>
        </w:rPr>
        <w:t xml:space="preserve">PM </w:t>
      </w:r>
      <w:r w:rsidR="00340C0A" w:rsidRPr="00E70A99">
        <w:rPr>
          <w:rFonts w:ascii="Arial" w:hAnsi="Arial" w:cs="Arial"/>
          <w:sz w:val="36"/>
          <w:szCs w:val="36"/>
        </w:rPr>
        <w:t>via Zoom videoconferencing</w:t>
      </w:r>
      <w:r w:rsidR="001A11ED" w:rsidRPr="00E70A99">
        <w:rPr>
          <w:rFonts w:ascii="Arial" w:hAnsi="Arial" w:cs="Arial"/>
          <w:sz w:val="36"/>
          <w:szCs w:val="36"/>
        </w:rPr>
        <w:t xml:space="preserve">.  </w:t>
      </w:r>
      <w:r w:rsidR="00E70A99" w:rsidRPr="00E70A99">
        <w:fldChar w:fldCharType="begin"/>
      </w:r>
      <w:r w:rsidR="00E70A99" w:rsidRPr="00E70A99">
        <w:rPr>
          <w:rFonts w:ascii="Arial" w:hAnsi="Arial" w:cs="Arial"/>
          <w:sz w:val="36"/>
          <w:szCs w:val="36"/>
        </w:rPr>
        <w:instrText>HYPERLINK "https://umassmed.zoom.us/j/824379753?pwd=TGp5RUpRRzFmZ0g4Vm9BWFhtam45dz09"</w:instrText>
      </w:r>
      <w:r w:rsidR="00E70A99" w:rsidRPr="00E70A99">
        <w:fldChar w:fldCharType="separate"/>
      </w:r>
      <w:r w:rsidR="001A11ED" w:rsidRPr="00E70A99">
        <w:rPr>
          <w:rStyle w:val="Hyperlink"/>
          <w:rFonts w:ascii="Arial" w:hAnsi="Arial" w:cs="Arial"/>
          <w:sz w:val="36"/>
          <w:szCs w:val="36"/>
        </w:rPr>
        <w:t>https://umassmed.zoom.us/j/824379753?pwd=TGp5RUpRRzFmZ0g4Vm9BWFhtam45dz09</w:t>
      </w:r>
      <w:r w:rsidR="00E70A99" w:rsidRPr="00E70A99">
        <w:rPr>
          <w:rStyle w:val="Hyperlink"/>
          <w:rFonts w:ascii="Arial" w:hAnsi="Arial" w:cs="Arial"/>
          <w:sz w:val="36"/>
          <w:szCs w:val="36"/>
        </w:rPr>
        <w:fldChar w:fldCharType="end"/>
      </w:r>
      <w:r w:rsidR="00116BC2" w:rsidRPr="00E70A99">
        <w:rPr>
          <w:rFonts w:ascii="Arial" w:hAnsi="Arial" w:cs="Arial"/>
          <w:color w:val="333F50"/>
          <w:sz w:val="36"/>
          <w:szCs w:val="36"/>
        </w:rPr>
        <w:t xml:space="preserve">  </w:t>
      </w:r>
      <w:r w:rsidR="001A11ED" w:rsidRPr="00E70A99">
        <w:rPr>
          <w:rFonts w:ascii="Arial" w:hAnsi="Arial" w:cs="Arial"/>
          <w:b/>
          <w:bCs/>
          <w:color w:val="333F50"/>
          <w:sz w:val="36"/>
          <w:szCs w:val="36"/>
        </w:rPr>
        <w:t>Password:</w:t>
      </w:r>
      <w:r w:rsidR="001A11ED" w:rsidRPr="00E70A99">
        <w:rPr>
          <w:rFonts w:ascii="Arial" w:hAnsi="Arial" w:cs="Arial"/>
          <w:color w:val="333F50"/>
          <w:sz w:val="36"/>
          <w:szCs w:val="36"/>
        </w:rPr>
        <w:t xml:space="preserve"> 273263</w:t>
      </w:r>
      <w:r w:rsidR="001537AC" w:rsidRPr="00E70A99">
        <w:rPr>
          <w:rFonts w:ascii="Arial" w:hAnsi="Arial" w:cs="Arial"/>
          <w:sz w:val="36"/>
          <w:szCs w:val="36"/>
        </w:rPr>
        <w:br/>
      </w:r>
    </w:p>
    <w:p w14:paraId="74EB52CC" w14:textId="4B6E1B2A" w:rsidR="00E05563" w:rsidRPr="00E70A99" w:rsidRDefault="001A11ED" w:rsidP="000A55C5">
      <w:pPr>
        <w:pStyle w:val="Heading2"/>
        <w:jc w:val="left"/>
        <w:rPr>
          <w:color w:val="333F50"/>
        </w:rPr>
      </w:pPr>
      <w:r w:rsidRPr="00E70A99">
        <w:t>P</w:t>
      </w:r>
      <w:r w:rsidR="00106209" w:rsidRPr="00E70A99">
        <w:t>urpose of Meeting:</w:t>
      </w:r>
    </w:p>
    <w:p w14:paraId="4A907166" w14:textId="39F2EFE8" w:rsidR="009D20B4" w:rsidRPr="00E70A99" w:rsidRDefault="009D20B4" w:rsidP="009D20B4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E70A99">
        <w:rPr>
          <w:rFonts w:ascii="Arial" w:hAnsi="Arial" w:cs="Arial"/>
          <w:sz w:val="36"/>
          <w:szCs w:val="36"/>
        </w:rPr>
        <w:t xml:space="preserve">Review and vote on </w:t>
      </w:r>
      <w:r w:rsidR="003B002C" w:rsidRPr="00E70A99">
        <w:rPr>
          <w:rFonts w:ascii="Arial" w:hAnsi="Arial" w:cs="Arial"/>
          <w:sz w:val="36"/>
          <w:szCs w:val="36"/>
        </w:rPr>
        <w:t xml:space="preserve">July 11, </w:t>
      </w:r>
      <w:proofErr w:type="gramStart"/>
      <w:r w:rsidR="0032143E" w:rsidRPr="00E70A99">
        <w:rPr>
          <w:rFonts w:ascii="Arial" w:hAnsi="Arial" w:cs="Arial"/>
          <w:sz w:val="36"/>
          <w:szCs w:val="36"/>
        </w:rPr>
        <w:t>2023</w:t>
      </w:r>
      <w:proofErr w:type="gramEnd"/>
      <w:r w:rsidR="0032143E" w:rsidRPr="00E70A99">
        <w:rPr>
          <w:rFonts w:ascii="Arial" w:hAnsi="Arial" w:cs="Arial"/>
          <w:sz w:val="36"/>
          <w:szCs w:val="36"/>
        </w:rPr>
        <w:t xml:space="preserve"> </w:t>
      </w:r>
      <w:r w:rsidRPr="00E70A99">
        <w:rPr>
          <w:rFonts w:ascii="Arial" w:hAnsi="Arial" w:cs="Arial"/>
          <w:sz w:val="36"/>
          <w:szCs w:val="36"/>
        </w:rPr>
        <w:t>Meeting Minutes</w:t>
      </w:r>
    </w:p>
    <w:p w14:paraId="04FC4BA7" w14:textId="77777777" w:rsidR="0045688E" w:rsidRPr="00E70A99" w:rsidRDefault="0045688E" w:rsidP="0045688E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E70A99">
        <w:rPr>
          <w:rFonts w:ascii="Arial" w:hAnsi="Arial" w:cs="Arial"/>
          <w:sz w:val="36"/>
          <w:szCs w:val="36"/>
        </w:rPr>
        <w:t xml:space="preserve">MassHealth updates on the Public Health Emergency unwinding </w:t>
      </w:r>
    </w:p>
    <w:p w14:paraId="77D75458" w14:textId="0D19FCD7" w:rsidR="00FD4EDA" w:rsidRPr="00E70A99" w:rsidRDefault="00FD4EDA" w:rsidP="00FD4EDA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E70A99">
        <w:rPr>
          <w:rFonts w:ascii="Arial" w:hAnsi="Arial" w:cs="Arial"/>
          <w:sz w:val="36"/>
          <w:szCs w:val="36"/>
        </w:rPr>
        <w:t>Discussion with Centers for Medicare and Medicaid Services (CMS) about One Care transition from a Medicare Medicaid Plan (MMP) to a Dual Eligible Special Needs Plan (D-SNP)</w:t>
      </w:r>
    </w:p>
    <w:p w14:paraId="02A70009" w14:textId="7B767AB1" w:rsidR="0056354D" w:rsidRPr="00E70A99" w:rsidRDefault="0056354D" w:rsidP="00D94AB6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E70A99">
        <w:rPr>
          <w:rFonts w:ascii="Arial" w:hAnsi="Arial" w:cs="Arial"/>
          <w:sz w:val="36"/>
          <w:szCs w:val="36"/>
        </w:rPr>
        <w:t xml:space="preserve">2023 Town Hall </w:t>
      </w:r>
      <w:proofErr w:type="gramStart"/>
      <w:r w:rsidRPr="00E70A99">
        <w:rPr>
          <w:rFonts w:ascii="Arial" w:hAnsi="Arial" w:cs="Arial"/>
          <w:sz w:val="36"/>
          <w:szCs w:val="36"/>
        </w:rPr>
        <w:t>debrief</w:t>
      </w:r>
      <w:proofErr w:type="gramEnd"/>
      <w:r w:rsidRPr="00E70A99">
        <w:rPr>
          <w:rFonts w:ascii="Arial" w:hAnsi="Arial" w:cs="Arial"/>
          <w:sz w:val="36"/>
          <w:szCs w:val="36"/>
        </w:rPr>
        <w:t xml:space="preserve"> </w:t>
      </w:r>
    </w:p>
    <w:p w14:paraId="0D8BD9DD" w14:textId="74CBFD0F" w:rsidR="001F36E5" w:rsidRPr="00E70A99" w:rsidRDefault="001F36E5" w:rsidP="00EE4EFC">
      <w:pPr>
        <w:spacing w:after="0" w:line="240" w:lineRule="auto"/>
        <w:rPr>
          <w:rFonts w:ascii="Arial" w:hAnsi="Arial" w:cs="Arial"/>
          <w:sz w:val="36"/>
          <w:szCs w:val="36"/>
        </w:rPr>
      </w:pPr>
    </w:p>
    <w:p w14:paraId="71D8578C" w14:textId="16B936A5" w:rsidR="00353030" w:rsidRPr="00E70A99" w:rsidRDefault="00353030" w:rsidP="00353030">
      <w:pPr>
        <w:spacing w:line="240" w:lineRule="auto"/>
        <w:ind w:right="180"/>
        <w:rPr>
          <w:rFonts w:ascii="Arial" w:hAnsi="Arial" w:cs="Arial"/>
          <w:sz w:val="36"/>
          <w:szCs w:val="36"/>
        </w:rPr>
      </w:pPr>
      <w:r w:rsidRPr="00E70A99">
        <w:rPr>
          <w:rStyle w:val="Heading1Char"/>
          <w:rFonts w:ascii="Arial" w:hAnsi="Arial" w:cs="Arial"/>
          <w:sz w:val="36"/>
          <w:szCs w:val="36"/>
        </w:rPr>
        <w:t>Anticipated Attendees:</w:t>
      </w:r>
      <w:r w:rsidRPr="00E70A99">
        <w:rPr>
          <w:rFonts w:ascii="Arial" w:hAnsi="Arial" w:cs="Arial"/>
          <w:sz w:val="36"/>
          <w:szCs w:val="36"/>
        </w:rPr>
        <w:t xml:space="preserve"> Crystal Evans</w:t>
      </w:r>
      <w:r w:rsidR="00DE33B0" w:rsidRPr="00E70A99">
        <w:rPr>
          <w:rFonts w:ascii="Arial" w:hAnsi="Arial" w:cs="Arial"/>
          <w:sz w:val="36"/>
          <w:szCs w:val="36"/>
        </w:rPr>
        <w:t xml:space="preserve"> (Vice-Chair)</w:t>
      </w:r>
      <w:r w:rsidRPr="00E70A99">
        <w:rPr>
          <w:rFonts w:ascii="Arial" w:hAnsi="Arial" w:cs="Arial"/>
          <w:sz w:val="36"/>
          <w:szCs w:val="36"/>
        </w:rPr>
        <w:t xml:space="preserve">, </w:t>
      </w:r>
      <w:r w:rsidR="00CE6C72" w:rsidRPr="00E70A99">
        <w:rPr>
          <w:rFonts w:ascii="Arial" w:hAnsi="Arial" w:cs="Arial"/>
          <w:sz w:val="36"/>
          <w:szCs w:val="36"/>
        </w:rPr>
        <w:t>Dennis</w:t>
      </w:r>
      <w:r w:rsidR="003A07F7" w:rsidRPr="00E70A99">
        <w:rPr>
          <w:rFonts w:ascii="Arial" w:hAnsi="Arial" w:cs="Arial"/>
          <w:sz w:val="36"/>
          <w:szCs w:val="36"/>
        </w:rPr>
        <w:t xml:space="preserve"> Heaphy (Chair),</w:t>
      </w:r>
      <w:r w:rsidR="00CE6C72" w:rsidRPr="00E70A99">
        <w:rPr>
          <w:rFonts w:ascii="Arial" w:hAnsi="Arial" w:cs="Arial"/>
          <w:sz w:val="36"/>
          <w:szCs w:val="36"/>
        </w:rPr>
        <w:t xml:space="preserve"> </w:t>
      </w:r>
      <w:r w:rsidR="002D5113" w:rsidRPr="00E70A99">
        <w:rPr>
          <w:rFonts w:ascii="Arial" w:hAnsi="Arial" w:cs="Arial"/>
          <w:sz w:val="36"/>
          <w:szCs w:val="36"/>
        </w:rPr>
        <w:t xml:space="preserve">Suzann Bedrosian, </w:t>
      </w:r>
      <w:r w:rsidR="007F5902" w:rsidRPr="00E70A99">
        <w:rPr>
          <w:rFonts w:ascii="Arial" w:hAnsi="Arial" w:cs="Arial"/>
          <w:sz w:val="36"/>
          <w:szCs w:val="36"/>
        </w:rPr>
        <w:t xml:space="preserve">Jeff Keilson, </w:t>
      </w:r>
      <w:r w:rsidR="001B75F4" w:rsidRPr="00E70A99">
        <w:rPr>
          <w:rFonts w:ascii="Arial" w:hAnsi="Arial" w:cs="Arial"/>
          <w:sz w:val="36"/>
          <w:szCs w:val="36"/>
        </w:rPr>
        <w:t xml:space="preserve">David Matteodo, </w:t>
      </w:r>
      <w:r w:rsidRPr="00E70A99">
        <w:rPr>
          <w:rFonts w:ascii="Arial" w:hAnsi="Arial" w:cs="Arial"/>
          <w:sz w:val="36"/>
          <w:szCs w:val="36"/>
        </w:rPr>
        <w:t>Dan McHale</w:t>
      </w:r>
      <w:r w:rsidR="00DE33B0" w:rsidRPr="00E70A99">
        <w:rPr>
          <w:rFonts w:ascii="Arial" w:hAnsi="Arial" w:cs="Arial"/>
          <w:sz w:val="36"/>
          <w:szCs w:val="36"/>
        </w:rPr>
        <w:t xml:space="preserve">, </w:t>
      </w:r>
      <w:r w:rsidR="003B4166" w:rsidRPr="00E70A99">
        <w:rPr>
          <w:rFonts w:ascii="Arial" w:hAnsi="Arial" w:cs="Arial"/>
          <w:sz w:val="36"/>
          <w:szCs w:val="36"/>
        </w:rPr>
        <w:t>Kestrell</w:t>
      </w:r>
      <w:r w:rsidRPr="00E70A99">
        <w:rPr>
          <w:rFonts w:ascii="Arial" w:hAnsi="Arial" w:cs="Arial"/>
          <w:sz w:val="36"/>
          <w:szCs w:val="36"/>
        </w:rPr>
        <w:t xml:space="preserve"> Verlager, Chris White, Sara Willig, Darrell Wright</w:t>
      </w:r>
    </w:p>
    <w:p w14:paraId="429D76A3" w14:textId="36CC9718" w:rsidR="00C8509F" w:rsidRPr="00E70A99" w:rsidRDefault="00C8509F" w:rsidP="000D2EC5">
      <w:pPr>
        <w:spacing w:after="240" w:line="240" w:lineRule="auto"/>
        <w:ind w:right="187"/>
        <w:rPr>
          <w:rFonts w:ascii="Arial" w:hAnsi="Arial" w:cs="Arial"/>
          <w:sz w:val="36"/>
          <w:szCs w:val="36"/>
        </w:rPr>
      </w:pPr>
      <w:r w:rsidRPr="00E70A99">
        <w:rPr>
          <w:rStyle w:val="Heading1Char"/>
          <w:rFonts w:ascii="Arial" w:hAnsi="Arial" w:cs="Arial"/>
          <w:sz w:val="36"/>
          <w:szCs w:val="36"/>
        </w:rPr>
        <w:t>Meeting Materials</w:t>
      </w:r>
      <w:r w:rsidR="00106209" w:rsidRPr="00E70A99">
        <w:rPr>
          <w:rStyle w:val="Heading1Char"/>
          <w:rFonts w:ascii="Arial" w:hAnsi="Arial" w:cs="Arial"/>
          <w:sz w:val="36"/>
          <w:szCs w:val="36"/>
        </w:rPr>
        <w:t>:</w:t>
      </w:r>
      <w:r w:rsidR="00106209" w:rsidRPr="00E70A99">
        <w:rPr>
          <w:rFonts w:ascii="Arial" w:hAnsi="Arial" w:cs="Arial"/>
          <w:sz w:val="36"/>
          <w:szCs w:val="36"/>
        </w:rPr>
        <w:t xml:space="preserve">  Agenda</w:t>
      </w:r>
      <w:r w:rsidR="008C2787" w:rsidRPr="00E70A99">
        <w:rPr>
          <w:rFonts w:ascii="Arial" w:hAnsi="Arial" w:cs="Arial"/>
          <w:sz w:val="36"/>
          <w:szCs w:val="36"/>
        </w:rPr>
        <w:t>,</w:t>
      </w:r>
      <w:r w:rsidR="0002670B" w:rsidRPr="00E70A99">
        <w:rPr>
          <w:rFonts w:ascii="Arial" w:hAnsi="Arial" w:cs="Arial"/>
          <w:sz w:val="36"/>
          <w:szCs w:val="36"/>
        </w:rPr>
        <w:t xml:space="preserve"> </w:t>
      </w:r>
      <w:r w:rsidR="008C0DD1" w:rsidRPr="00E70A99">
        <w:rPr>
          <w:rFonts w:ascii="Arial" w:hAnsi="Arial" w:cs="Arial"/>
          <w:sz w:val="36"/>
          <w:szCs w:val="36"/>
        </w:rPr>
        <w:t>July</w:t>
      </w:r>
      <w:r w:rsidR="00B65C0B" w:rsidRPr="00E70A99">
        <w:rPr>
          <w:rFonts w:ascii="Arial" w:hAnsi="Arial" w:cs="Arial"/>
          <w:sz w:val="36"/>
          <w:szCs w:val="36"/>
        </w:rPr>
        <w:t xml:space="preserve"> </w:t>
      </w:r>
      <w:r w:rsidR="0002670B" w:rsidRPr="00E70A99">
        <w:rPr>
          <w:rFonts w:ascii="Arial" w:hAnsi="Arial" w:cs="Arial"/>
          <w:sz w:val="36"/>
          <w:szCs w:val="36"/>
        </w:rPr>
        <w:t xml:space="preserve">Meeting Minutes, </w:t>
      </w:r>
      <w:r w:rsidR="008C0DD1" w:rsidRPr="00E70A99">
        <w:rPr>
          <w:rFonts w:ascii="Arial" w:hAnsi="Arial" w:cs="Arial"/>
          <w:sz w:val="36"/>
          <w:szCs w:val="36"/>
        </w:rPr>
        <w:t xml:space="preserve">MassHealth presentation on </w:t>
      </w:r>
      <w:r w:rsidR="00552A44" w:rsidRPr="00E70A99">
        <w:rPr>
          <w:rFonts w:ascii="Arial" w:hAnsi="Arial" w:cs="Arial"/>
          <w:sz w:val="36"/>
          <w:szCs w:val="36"/>
        </w:rPr>
        <w:t>the Public Health Emergency unwinding</w:t>
      </w:r>
      <w:r w:rsidR="008C0DD1" w:rsidRPr="00E70A99">
        <w:rPr>
          <w:rFonts w:ascii="Arial" w:hAnsi="Arial" w:cs="Arial"/>
          <w:sz w:val="36"/>
          <w:szCs w:val="36"/>
        </w:rPr>
        <w:t xml:space="preserve">, </w:t>
      </w:r>
      <w:r w:rsidR="0056354D" w:rsidRPr="00E70A99">
        <w:rPr>
          <w:rFonts w:ascii="Arial" w:hAnsi="Arial" w:cs="Arial"/>
          <w:sz w:val="36"/>
          <w:szCs w:val="36"/>
        </w:rPr>
        <w:t>Town Hall debrief presentation</w:t>
      </w:r>
      <w:r w:rsidR="000D2EC5">
        <w:rPr>
          <w:rFonts w:ascii="Arial" w:hAnsi="Arial" w:cs="Arial"/>
          <w:sz w:val="36"/>
          <w:szCs w:val="36"/>
        </w:rPr>
        <w:t>.</w:t>
      </w:r>
    </w:p>
    <w:p w14:paraId="1689EC1F" w14:textId="082B225F" w:rsidR="000D2EC5" w:rsidRDefault="000C5604" w:rsidP="00445E3B">
      <w:pPr>
        <w:spacing w:after="0" w:line="240" w:lineRule="auto"/>
        <w:ind w:right="180"/>
        <w:rPr>
          <w:rStyle w:val="Hyperlink"/>
          <w:rFonts w:ascii="Arial" w:hAnsi="Arial" w:cs="Arial"/>
          <w:sz w:val="36"/>
          <w:szCs w:val="36"/>
        </w:rPr>
      </w:pPr>
      <w:hyperlink r:id="rId11" w:history="1">
        <w:r w:rsidR="00106209" w:rsidRPr="00E70A99">
          <w:rPr>
            <w:rStyle w:val="Hyperlink"/>
            <w:rFonts w:ascii="Arial" w:hAnsi="Arial" w:cs="Arial"/>
            <w:sz w:val="36"/>
            <w:szCs w:val="36"/>
          </w:rPr>
          <w:t>Documents will be available online</w:t>
        </w:r>
      </w:hyperlink>
      <w:r w:rsidR="00C8509F" w:rsidRPr="00E70A99">
        <w:rPr>
          <w:rStyle w:val="Hyperlink"/>
          <w:rFonts w:ascii="Arial" w:hAnsi="Arial" w:cs="Arial"/>
          <w:sz w:val="36"/>
          <w:szCs w:val="36"/>
        </w:rPr>
        <w:t xml:space="preserve"> after the meeting</w:t>
      </w:r>
      <w:r w:rsidR="005A549E" w:rsidRPr="00E70A99">
        <w:rPr>
          <w:rStyle w:val="Hyperlink"/>
          <w:rFonts w:ascii="Arial" w:hAnsi="Arial" w:cs="Arial"/>
          <w:sz w:val="36"/>
          <w:szCs w:val="36"/>
        </w:rPr>
        <w:t>.</w:t>
      </w:r>
    </w:p>
    <w:p w14:paraId="79D2414B" w14:textId="77777777" w:rsidR="000D2EC5" w:rsidRDefault="000D2EC5">
      <w:pPr>
        <w:spacing w:after="0" w:line="240" w:lineRule="auto"/>
        <w:rPr>
          <w:rStyle w:val="Hyperlink"/>
          <w:rFonts w:ascii="Arial" w:hAnsi="Arial" w:cs="Arial"/>
          <w:sz w:val="36"/>
          <w:szCs w:val="36"/>
        </w:rPr>
      </w:pPr>
      <w:r>
        <w:rPr>
          <w:rStyle w:val="Hyperlink"/>
          <w:rFonts w:ascii="Arial" w:hAnsi="Arial" w:cs="Arial"/>
          <w:sz w:val="36"/>
          <w:szCs w:val="36"/>
        </w:rPr>
        <w:br w:type="page"/>
      </w:r>
    </w:p>
    <w:bookmarkEnd w:id="0"/>
    <w:p w14:paraId="4FB5CD92" w14:textId="4B604268" w:rsidR="006359B4" w:rsidRPr="00331453" w:rsidRDefault="00DA384E" w:rsidP="00331453">
      <w:pPr>
        <w:pStyle w:val="Heading2"/>
      </w:pPr>
      <w:r w:rsidRPr="00331453">
        <w:lastRenderedPageBreak/>
        <w:t>Agenda</w:t>
      </w:r>
    </w:p>
    <w:p w14:paraId="50511468" w14:textId="412D7C5D" w:rsidR="00E306AA" w:rsidRPr="00E70A99" w:rsidRDefault="00E306AA" w:rsidP="002B71BF">
      <w:pPr>
        <w:tabs>
          <w:tab w:val="right" w:pos="10800"/>
        </w:tabs>
        <w:spacing w:after="0" w:line="480" w:lineRule="auto"/>
        <w:ind w:right="-180"/>
        <w:rPr>
          <w:rFonts w:ascii="Arial" w:eastAsia="Times New Roman" w:hAnsi="Arial" w:cs="Arial"/>
          <w:b/>
          <w:sz w:val="36"/>
          <w:szCs w:val="36"/>
        </w:rPr>
      </w:pPr>
      <w:r w:rsidRPr="00E70A99">
        <w:rPr>
          <w:rFonts w:ascii="Arial" w:eastAsia="Times New Roman" w:hAnsi="Arial" w:cs="Arial"/>
          <w:b/>
          <w:sz w:val="36"/>
          <w:szCs w:val="36"/>
        </w:rPr>
        <w:t>Housekeeping</w:t>
      </w:r>
      <w:r w:rsidRPr="00E70A99">
        <w:rPr>
          <w:rFonts w:ascii="Arial" w:eastAsia="Times New Roman" w:hAnsi="Arial" w:cs="Arial"/>
          <w:b/>
          <w:sz w:val="36"/>
          <w:szCs w:val="36"/>
        </w:rPr>
        <w:tab/>
      </w:r>
      <w:r w:rsidRPr="00E70A99">
        <w:rPr>
          <w:rFonts w:ascii="Arial" w:eastAsia="Times New Roman" w:hAnsi="Arial" w:cs="Arial"/>
          <w:bCs/>
          <w:sz w:val="36"/>
          <w:szCs w:val="36"/>
        </w:rPr>
        <w:t>(UMass Chan)</w:t>
      </w:r>
      <w:r w:rsidRPr="00E70A99">
        <w:rPr>
          <w:rFonts w:ascii="Arial" w:eastAsia="Times New Roman" w:hAnsi="Arial" w:cs="Arial"/>
          <w:b/>
          <w:sz w:val="36"/>
          <w:szCs w:val="36"/>
        </w:rPr>
        <w:t xml:space="preserve"> </w:t>
      </w:r>
      <w:r w:rsidR="00425EF1" w:rsidRPr="00E70A99">
        <w:rPr>
          <w:rFonts w:ascii="Arial" w:eastAsia="Times New Roman" w:hAnsi="Arial" w:cs="Arial"/>
          <w:b/>
          <w:sz w:val="36"/>
          <w:szCs w:val="36"/>
        </w:rPr>
        <w:t>10:00 – 10:05</w:t>
      </w:r>
    </w:p>
    <w:p w14:paraId="76017F61" w14:textId="4C0A004C" w:rsidR="009D20B4" w:rsidRDefault="009D20B4" w:rsidP="00E70A99">
      <w:pPr>
        <w:tabs>
          <w:tab w:val="right" w:pos="10800"/>
        </w:tabs>
        <w:spacing w:after="0" w:line="240" w:lineRule="auto"/>
        <w:rPr>
          <w:rFonts w:ascii="Arial" w:eastAsia="Times New Roman" w:hAnsi="Arial" w:cs="Arial"/>
          <w:b/>
          <w:sz w:val="36"/>
          <w:szCs w:val="36"/>
        </w:rPr>
      </w:pPr>
      <w:r w:rsidRPr="00E70A99">
        <w:rPr>
          <w:rFonts w:ascii="Arial" w:eastAsia="Times New Roman" w:hAnsi="Arial" w:cs="Arial"/>
          <w:b/>
          <w:sz w:val="36"/>
          <w:szCs w:val="36"/>
        </w:rPr>
        <w:t>Welcome</w:t>
      </w:r>
      <w:r w:rsidR="006D4C19">
        <w:rPr>
          <w:rFonts w:ascii="Arial" w:eastAsia="Times New Roman" w:hAnsi="Arial" w:cs="Arial"/>
          <w:b/>
          <w:sz w:val="36"/>
          <w:szCs w:val="36"/>
        </w:rPr>
        <w:t>/</w:t>
      </w:r>
      <w:r w:rsidRPr="00E70A99">
        <w:rPr>
          <w:rFonts w:ascii="Arial" w:eastAsia="Times New Roman" w:hAnsi="Arial" w:cs="Arial"/>
          <w:b/>
          <w:sz w:val="36"/>
          <w:szCs w:val="36"/>
        </w:rPr>
        <w:t xml:space="preserve">Approve </w:t>
      </w:r>
      <w:r w:rsidRPr="00E70A99">
        <w:rPr>
          <w:rFonts w:ascii="Arial" w:hAnsi="Arial" w:cs="Arial"/>
          <w:b/>
          <w:sz w:val="36"/>
          <w:szCs w:val="36"/>
        </w:rPr>
        <w:t>Meeting Minutes</w:t>
      </w:r>
      <w:r w:rsidR="006D4C19">
        <w:rPr>
          <w:rFonts w:ascii="Arial" w:hAnsi="Arial" w:cs="Arial"/>
          <w:b/>
          <w:sz w:val="36"/>
          <w:szCs w:val="36"/>
        </w:rPr>
        <w:t xml:space="preserve"> </w:t>
      </w:r>
      <w:r w:rsidRPr="00E70A99">
        <w:rPr>
          <w:rFonts w:ascii="Arial" w:hAnsi="Arial" w:cs="Arial"/>
          <w:b/>
          <w:sz w:val="36"/>
          <w:szCs w:val="36"/>
        </w:rPr>
        <w:tab/>
      </w:r>
      <w:r w:rsidR="003D0321" w:rsidRPr="00E70A99">
        <w:rPr>
          <w:rFonts w:ascii="Arial" w:hAnsi="Arial" w:cs="Arial"/>
          <w:bCs/>
          <w:sz w:val="36"/>
          <w:szCs w:val="36"/>
        </w:rPr>
        <w:t>(</w:t>
      </w:r>
      <w:r w:rsidRPr="00E70A99">
        <w:rPr>
          <w:rFonts w:ascii="Arial" w:eastAsia="Times New Roman" w:hAnsi="Arial" w:cs="Arial"/>
          <w:bCs/>
          <w:sz w:val="36"/>
          <w:szCs w:val="36"/>
        </w:rPr>
        <w:t>Crystal Evans</w:t>
      </w:r>
      <w:r w:rsidR="002B71BF" w:rsidRPr="00E70A99">
        <w:rPr>
          <w:rFonts w:ascii="Arial" w:eastAsia="Times New Roman" w:hAnsi="Arial" w:cs="Arial"/>
          <w:bCs/>
          <w:sz w:val="36"/>
          <w:szCs w:val="36"/>
        </w:rPr>
        <w:t>)</w:t>
      </w:r>
      <w:r w:rsidRPr="00E70A99">
        <w:rPr>
          <w:rFonts w:ascii="Arial" w:eastAsia="Times New Roman" w:hAnsi="Arial" w:cs="Arial"/>
          <w:b/>
          <w:sz w:val="36"/>
          <w:szCs w:val="36"/>
        </w:rPr>
        <w:t xml:space="preserve"> </w:t>
      </w:r>
      <w:r w:rsidR="00E70A99">
        <w:rPr>
          <w:rFonts w:ascii="Arial" w:eastAsia="Times New Roman" w:hAnsi="Arial" w:cs="Arial"/>
          <w:b/>
          <w:sz w:val="36"/>
          <w:szCs w:val="36"/>
        </w:rPr>
        <w:br/>
      </w:r>
      <w:r w:rsidR="00E70A99">
        <w:rPr>
          <w:rFonts w:ascii="Arial" w:eastAsia="Times New Roman" w:hAnsi="Arial" w:cs="Arial"/>
          <w:b/>
          <w:sz w:val="36"/>
          <w:szCs w:val="36"/>
        </w:rPr>
        <w:tab/>
      </w:r>
      <w:r w:rsidR="00425EF1" w:rsidRPr="00E70A99">
        <w:rPr>
          <w:rFonts w:ascii="Arial" w:eastAsia="Times New Roman" w:hAnsi="Arial" w:cs="Arial"/>
          <w:b/>
          <w:sz w:val="36"/>
          <w:szCs w:val="36"/>
        </w:rPr>
        <w:t>10:05 – 10:10</w:t>
      </w:r>
    </w:p>
    <w:p w14:paraId="596D1AE4" w14:textId="77777777" w:rsidR="00E70A99" w:rsidRPr="00E70A99" w:rsidRDefault="00E70A99" w:rsidP="00E70A99">
      <w:pPr>
        <w:tabs>
          <w:tab w:val="right" w:pos="10800"/>
        </w:tabs>
        <w:spacing w:after="0" w:line="240" w:lineRule="auto"/>
        <w:ind w:right="-187"/>
        <w:rPr>
          <w:rFonts w:ascii="Arial" w:eastAsia="Times New Roman" w:hAnsi="Arial" w:cs="Arial"/>
          <w:b/>
          <w:sz w:val="36"/>
          <w:szCs w:val="36"/>
        </w:rPr>
      </w:pPr>
    </w:p>
    <w:p w14:paraId="5BB9B23F" w14:textId="6C470859" w:rsidR="008A4ACE" w:rsidRPr="00E70A99" w:rsidRDefault="008A4ACE" w:rsidP="00E70A99">
      <w:pPr>
        <w:tabs>
          <w:tab w:val="right" w:pos="10800"/>
        </w:tabs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E70A99">
        <w:rPr>
          <w:rFonts w:ascii="Arial" w:hAnsi="Arial" w:cs="Arial"/>
          <w:b/>
          <w:sz w:val="36"/>
          <w:szCs w:val="36"/>
        </w:rPr>
        <w:t xml:space="preserve">MassHealth Update </w:t>
      </w:r>
      <w:r w:rsidRPr="00E70A99">
        <w:rPr>
          <w:rFonts w:ascii="Arial" w:hAnsi="Arial" w:cs="Arial"/>
          <w:b/>
          <w:sz w:val="36"/>
          <w:szCs w:val="36"/>
        </w:rPr>
        <w:tab/>
      </w:r>
      <w:r w:rsidRPr="00E70A99">
        <w:rPr>
          <w:rFonts w:ascii="Arial" w:hAnsi="Arial" w:cs="Arial"/>
          <w:bCs/>
          <w:sz w:val="36"/>
          <w:szCs w:val="36"/>
        </w:rPr>
        <w:t>(MassHealth)</w:t>
      </w:r>
      <w:r w:rsidRPr="00E70A99">
        <w:rPr>
          <w:rFonts w:ascii="Arial" w:hAnsi="Arial" w:cs="Arial"/>
          <w:b/>
          <w:sz w:val="36"/>
          <w:szCs w:val="36"/>
        </w:rPr>
        <w:t xml:space="preserve"> </w:t>
      </w:r>
      <w:r w:rsidR="00425EF1" w:rsidRPr="00E70A99">
        <w:rPr>
          <w:rFonts w:ascii="Arial" w:hAnsi="Arial" w:cs="Arial"/>
          <w:b/>
          <w:sz w:val="36"/>
          <w:szCs w:val="36"/>
        </w:rPr>
        <w:t>10:10 – 10:30</w:t>
      </w:r>
    </w:p>
    <w:p w14:paraId="774637EF" w14:textId="77777777" w:rsidR="00FD4EDA" w:rsidRPr="00E70A99" w:rsidRDefault="00FD4EDA" w:rsidP="008A4ACE">
      <w:pPr>
        <w:tabs>
          <w:tab w:val="left" w:pos="2340"/>
          <w:tab w:val="left" w:pos="2430"/>
          <w:tab w:val="left" w:pos="3330"/>
          <w:tab w:val="left" w:pos="3420"/>
          <w:tab w:val="right" w:pos="10800"/>
        </w:tabs>
        <w:spacing w:after="0" w:line="240" w:lineRule="auto"/>
        <w:rPr>
          <w:rFonts w:ascii="Arial" w:hAnsi="Arial" w:cs="Arial"/>
          <w:b/>
          <w:sz w:val="36"/>
          <w:szCs w:val="36"/>
        </w:rPr>
      </w:pPr>
    </w:p>
    <w:p w14:paraId="3EEB2D1E" w14:textId="2B3B016B" w:rsidR="00FD4EDA" w:rsidRPr="00E70A99" w:rsidRDefault="00FD4EDA" w:rsidP="00E70A99">
      <w:pPr>
        <w:tabs>
          <w:tab w:val="right" w:pos="10800"/>
        </w:tabs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E70A99">
        <w:rPr>
          <w:rFonts w:ascii="Arial" w:hAnsi="Arial" w:cs="Arial"/>
          <w:b/>
          <w:sz w:val="36"/>
          <w:szCs w:val="36"/>
        </w:rPr>
        <w:t xml:space="preserve">Conversation with CMS </w:t>
      </w:r>
      <w:r w:rsidR="0056354D" w:rsidRPr="00E70A99">
        <w:rPr>
          <w:rFonts w:ascii="Arial" w:hAnsi="Arial" w:cs="Arial"/>
          <w:b/>
          <w:sz w:val="36"/>
          <w:szCs w:val="36"/>
        </w:rPr>
        <w:t xml:space="preserve">/ Debrief </w:t>
      </w:r>
      <w:r w:rsidRPr="00E70A99">
        <w:rPr>
          <w:rFonts w:ascii="Arial" w:hAnsi="Arial" w:cs="Arial"/>
          <w:b/>
          <w:sz w:val="36"/>
          <w:szCs w:val="36"/>
        </w:rPr>
        <w:tab/>
      </w:r>
      <w:r w:rsidRPr="00E70A99">
        <w:rPr>
          <w:rFonts w:ascii="Arial" w:hAnsi="Arial" w:cs="Arial"/>
          <w:bCs/>
          <w:sz w:val="36"/>
          <w:szCs w:val="36"/>
        </w:rPr>
        <w:t>(CMS / Implementation Council)</w:t>
      </w:r>
      <w:r w:rsidRPr="00E70A99">
        <w:rPr>
          <w:rFonts w:ascii="Arial" w:hAnsi="Arial" w:cs="Arial"/>
          <w:b/>
          <w:sz w:val="36"/>
          <w:szCs w:val="36"/>
        </w:rPr>
        <w:t xml:space="preserve"> </w:t>
      </w:r>
      <w:r w:rsidR="00E70A99">
        <w:rPr>
          <w:rFonts w:ascii="Arial" w:hAnsi="Arial" w:cs="Arial"/>
          <w:b/>
          <w:sz w:val="36"/>
          <w:szCs w:val="36"/>
        </w:rPr>
        <w:br/>
      </w:r>
      <w:r w:rsidR="00E70A99">
        <w:rPr>
          <w:rFonts w:ascii="Arial" w:hAnsi="Arial" w:cs="Arial"/>
          <w:b/>
          <w:sz w:val="36"/>
          <w:szCs w:val="36"/>
        </w:rPr>
        <w:tab/>
      </w:r>
      <w:r w:rsidR="00425EF1" w:rsidRPr="00E70A99">
        <w:rPr>
          <w:rFonts w:ascii="Arial" w:hAnsi="Arial" w:cs="Arial"/>
          <w:b/>
          <w:sz w:val="36"/>
          <w:szCs w:val="36"/>
        </w:rPr>
        <w:t>10:30 – 11:</w:t>
      </w:r>
      <w:r w:rsidR="0056354D" w:rsidRPr="00E70A99">
        <w:rPr>
          <w:rFonts w:ascii="Arial" w:hAnsi="Arial" w:cs="Arial"/>
          <w:b/>
          <w:sz w:val="36"/>
          <w:szCs w:val="36"/>
        </w:rPr>
        <w:t>15</w:t>
      </w:r>
    </w:p>
    <w:p w14:paraId="02E28BF9" w14:textId="77777777" w:rsidR="008A4ACE" w:rsidRPr="00E70A99" w:rsidRDefault="008A4ACE" w:rsidP="008A4ACE">
      <w:pPr>
        <w:tabs>
          <w:tab w:val="right" w:pos="10800"/>
        </w:tabs>
        <w:spacing w:after="0" w:line="240" w:lineRule="auto"/>
        <w:rPr>
          <w:rFonts w:ascii="Arial" w:hAnsi="Arial" w:cs="Arial"/>
          <w:b/>
          <w:sz w:val="36"/>
          <w:szCs w:val="36"/>
        </w:rPr>
      </w:pPr>
    </w:p>
    <w:p w14:paraId="6DC315B8" w14:textId="4FE21D8A" w:rsidR="0056354D" w:rsidRPr="00E70A99" w:rsidRDefault="0056354D" w:rsidP="008A4ACE">
      <w:pPr>
        <w:tabs>
          <w:tab w:val="right" w:pos="10800"/>
        </w:tabs>
        <w:spacing w:after="0" w:line="480" w:lineRule="auto"/>
        <w:rPr>
          <w:rFonts w:ascii="Arial" w:hAnsi="Arial" w:cs="Arial"/>
          <w:b/>
          <w:sz w:val="36"/>
          <w:szCs w:val="36"/>
        </w:rPr>
      </w:pPr>
      <w:r w:rsidRPr="00E70A99">
        <w:rPr>
          <w:rFonts w:ascii="Arial" w:hAnsi="Arial" w:cs="Arial"/>
          <w:b/>
          <w:sz w:val="36"/>
          <w:szCs w:val="36"/>
        </w:rPr>
        <w:t>Town Hall Debrief</w:t>
      </w:r>
      <w:r w:rsidRPr="00E70A99">
        <w:rPr>
          <w:rFonts w:ascii="Arial" w:hAnsi="Arial" w:cs="Arial"/>
          <w:b/>
          <w:sz w:val="36"/>
          <w:szCs w:val="36"/>
        </w:rPr>
        <w:tab/>
      </w:r>
      <w:r w:rsidRPr="00E70A99">
        <w:rPr>
          <w:rFonts w:ascii="Arial" w:hAnsi="Arial" w:cs="Arial"/>
          <w:bCs/>
          <w:sz w:val="36"/>
          <w:szCs w:val="36"/>
        </w:rPr>
        <w:t xml:space="preserve">(Dennis Heaphy) </w:t>
      </w:r>
      <w:r w:rsidRPr="00E70A99">
        <w:rPr>
          <w:rFonts w:ascii="Arial" w:hAnsi="Arial" w:cs="Arial"/>
          <w:b/>
          <w:sz w:val="36"/>
          <w:szCs w:val="36"/>
        </w:rPr>
        <w:t>11:15 – 11:50</w:t>
      </w:r>
    </w:p>
    <w:p w14:paraId="48209391" w14:textId="6BFFD17C" w:rsidR="008A4ACE" w:rsidRPr="00E70A99" w:rsidRDefault="008A4ACE" w:rsidP="008A4ACE">
      <w:pPr>
        <w:tabs>
          <w:tab w:val="right" w:pos="10800"/>
        </w:tabs>
        <w:spacing w:after="0" w:line="480" w:lineRule="auto"/>
        <w:rPr>
          <w:rFonts w:ascii="Arial" w:hAnsi="Arial" w:cs="Arial"/>
          <w:b/>
          <w:sz w:val="36"/>
          <w:szCs w:val="36"/>
        </w:rPr>
      </w:pPr>
      <w:r w:rsidRPr="00E70A99">
        <w:rPr>
          <w:rFonts w:ascii="Arial" w:hAnsi="Arial" w:cs="Arial"/>
          <w:b/>
          <w:sz w:val="36"/>
          <w:szCs w:val="36"/>
        </w:rPr>
        <w:t>Next Steps</w:t>
      </w:r>
      <w:r w:rsidRPr="00E70A99">
        <w:rPr>
          <w:rFonts w:ascii="Arial" w:hAnsi="Arial" w:cs="Arial"/>
          <w:b/>
          <w:sz w:val="36"/>
          <w:szCs w:val="36"/>
        </w:rPr>
        <w:tab/>
      </w:r>
      <w:r w:rsidRPr="00E70A99">
        <w:rPr>
          <w:rFonts w:ascii="Arial" w:hAnsi="Arial" w:cs="Arial"/>
          <w:bCs/>
          <w:sz w:val="36"/>
          <w:szCs w:val="36"/>
        </w:rPr>
        <w:t>(Dennis Heaphy)</w:t>
      </w:r>
      <w:r w:rsidRPr="00E70A99">
        <w:rPr>
          <w:rFonts w:ascii="Arial" w:hAnsi="Arial" w:cs="Arial"/>
          <w:b/>
          <w:sz w:val="36"/>
          <w:szCs w:val="36"/>
        </w:rPr>
        <w:t xml:space="preserve"> </w:t>
      </w:r>
      <w:r w:rsidR="00425EF1" w:rsidRPr="00E70A99">
        <w:rPr>
          <w:rFonts w:ascii="Arial" w:hAnsi="Arial" w:cs="Arial"/>
          <w:b/>
          <w:sz w:val="36"/>
          <w:szCs w:val="36"/>
        </w:rPr>
        <w:t>11:5</w:t>
      </w:r>
      <w:r w:rsidR="0056354D" w:rsidRPr="00E70A99">
        <w:rPr>
          <w:rFonts w:ascii="Arial" w:hAnsi="Arial" w:cs="Arial"/>
          <w:b/>
          <w:sz w:val="36"/>
          <w:szCs w:val="36"/>
        </w:rPr>
        <w:t>0</w:t>
      </w:r>
      <w:r w:rsidR="00425EF1" w:rsidRPr="00E70A99">
        <w:rPr>
          <w:rFonts w:ascii="Arial" w:hAnsi="Arial" w:cs="Arial"/>
          <w:b/>
          <w:sz w:val="36"/>
          <w:szCs w:val="36"/>
        </w:rPr>
        <w:t xml:space="preserve"> – 12:00</w:t>
      </w:r>
    </w:p>
    <w:p w14:paraId="07A7811B" w14:textId="32DE63C9" w:rsidR="00E72442" w:rsidRPr="00E70A99" w:rsidRDefault="00644262" w:rsidP="00331453">
      <w:pPr>
        <w:pStyle w:val="Heading2"/>
      </w:pPr>
      <w:r w:rsidRPr="00E70A99">
        <w:t>Upcoming</w:t>
      </w:r>
      <w:r w:rsidR="00571280" w:rsidRPr="00E70A99">
        <w:t xml:space="preserve"> </w:t>
      </w:r>
      <w:r w:rsidR="00E72442" w:rsidRPr="00E70A99">
        <w:t>Meeting</w:t>
      </w:r>
      <w:r w:rsidRPr="00E70A99">
        <w:t>s</w:t>
      </w:r>
      <w:r w:rsidR="00E72442" w:rsidRPr="00E70A99">
        <w:t xml:space="preserve"> </w:t>
      </w:r>
    </w:p>
    <w:p w14:paraId="784BA636" w14:textId="76B3AD84" w:rsidR="00B05AF7" w:rsidRPr="00E70A99" w:rsidRDefault="00B05AF7" w:rsidP="00F93658">
      <w:pPr>
        <w:pStyle w:val="Heading1"/>
        <w:rPr>
          <w:rFonts w:ascii="Arial" w:eastAsia="Times New Roman" w:hAnsi="Arial" w:cs="Arial"/>
          <w:sz w:val="36"/>
          <w:szCs w:val="36"/>
        </w:rPr>
        <w:sectPr w:rsidR="00B05AF7" w:rsidRPr="00E70A99" w:rsidSect="00571280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0" w:right="720" w:bottom="720" w:left="720" w:header="720" w:footer="0" w:gutter="0"/>
          <w:cols w:space="720"/>
          <w:docGrid w:linePitch="360"/>
        </w:sectPr>
      </w:pPr>
    </w:p>
    <w:p w14:paraId="43EE477A" w14:textId="59902993" w:rsidR="00644262" w:rsidRPr="00E70A99" w:rsidRDefault="00644262" w:rsidP="00644262">
      <w:pPr>
        <w:spacing w:after="0" w:line="240" w:lineRule="auto"/>
        <w:ind w:left="-360"/>
        <w:rPr>
          <w:rFonts w:ascii="Arial" w:hAnsi="Arial" w:cs="Arial"/>
          <w:b/>
          <w:sz w:val="36"/>
          <w:szCs w:val="36"/>
        </w:rPr>
      </w:pPr>
      <w:r w:rsidRPr="00E70A99">
        <w:rPr>
          <w:rFonts w:ascii="Arial" w:hAnsi="Arial" w:cs="Arial"/>
          <w:b/>
          <w:sz w:val="36"/>
          <w:szCs w:val="36"/>
        </w:rPr>
        <w:t>Full Council Meeting</w:t>
      </w:r>
    </w:p>
    <w:p w14:paraId="7AEDB215" w14:textId="3857A46E" w:rsidR="00644262" w:rsidRPr="00E70A99" w:rsidRDefault="00644262" w:rsidP="00644262">
      <w:pPr>
        <w:spacing w:after="0" w:line="240" w:lineRule="auto"/>
        <w:ind w:left="-360"/>
        <w:rPr>
          <w:rFonts w:ascii="Arial" w:hAnsi="Arial" w:cs="Arial"/>
          <w:b/>
          <w:sz w:val="36"/>
          <w:szCs w:val="36"/>
        </w:rPr>
      </w:pPr>
      <w:r w:rsidRPr="00E70A99">
        <w:rPr>
          <w:rFonts w:ascii="Arial" w:hAnsi="Arial" w:cs="Arial"/>
          <w:b/>
          <w:sz w:val="36"/>
          <w:szCs w:val="36"/>
        </w:rPr>
        <w:t xml:space="preserve">Tuesday, </w:t>
      </w:r>
      <w:r w:rsidR="003B002C" w:rsidRPr="00E70A99">
        <w:rPr>
          <w:rFonts w:ascii="Arial" w:hAnsi="Arial" w:cs="Arial"/>
          <w:b/>
          <w:sz w:val="36"/>
          <w:szCs w:val="36"/>
        </w:rPr>
        <w:t>October 10</w:t>
      </w:r>
      <w:r w:rsidRPr="00E70A99">
        <w:rPr>
          <w:rFonts w:ascii="Arial" w:hAnsi="Arial" w:cs="Arial"/>
          <w:b/>
          <w:sz w:val="36"/>
          <w:szCs w:val="36"/>
        </w:rPr>
        <w:t>, 2023</w:t>
      </w:r>
    </w:p>
    <w:p w14:paraId="0A8540EE" w14:textId="4527CEFB" w:rsidR="007B732B" w:rsidRPr="00E70A99" w:rsidRDefault="00644262" w:rsidP="00384984">
      <w:pPr>
        <w:spacing w:after="0" w:line="240" w:lineRule="auto"/>
        <w:ind w:left="-360"/>
        <w:rPr>
          <w:rFonts w:ascii="Arial" w:hAnsi="Arial" w:cs="Arial"/>
          <w:bCs/>
          <w:sz w:val="36"/>
          <w:szCs w:val="36"/>
        </w:rPr>
      </w:pPr>
      <w:r w:rsidRPr="00E70A99">
        <w:rPr>
          <w:rFonts w:ascii="Arial" w:hAnsi="Arial" w:cs="Arial"/>
          <w:bCs/>
          <w:sz w:val="36"/>
          <w:szCs w:val="36"/>
        </w:rPr>
        <w:t>10:00 am - 12:00 pm</w:t>
      </w:r>
    </w:p>
    <w:sectPr w:rsidR="007B732B" w:rsidRPr="00E70A99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53839" w14:textId="77777777" w:rsidR="001123ED" w:rsidRDefault="001123ED" w:rsidP="008C4410">
      <w:pPr>
        <w:spacing w:after="0" w:line="240" w:lineRule="auto"/>
      </w:pPr>
      <w:r>
        <w:separator/>
      </w:r>
    </w:p>
  </w:endnote>
  <w:endnote w:type="continuationSeparator" w:id="0">
    <w:p w14:paraId="781774AA" w14:textId="77777777" w:rsidR="001123ED" w:rsidRDefault="001123ED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8067A" w14:textId="77777777" w:rsidR="001123ED" w:rsidRDefault="001123ED" w:rsidP="008C4410">
      <w:pPr>
        <w:spacing w:after="0" w:line="240" w:lineRule="auto"/>
      </w:pPr>
      <w:r>
        <w:separator/>
      </w:r>
    </w:p>
  </w:footnote>
  <w:footnote w:type="continuationSeparator" w:id="0">
    <w:p w14:paraId="743FDA05" w14:textId="77777777" w:rsidR="001123ED" w:rsidRDefault="001123ED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29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7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6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0"/>
  </w:num>
  <w:num w:numId="30" w16cid:durableId="1848203415">
    <w:abstractNumId w:val="33"/>
  </w:num>
  <w:num w:numId="31" w16cid:durableId="61413949">
    <w:abstractNumId w:val="24"/>
  </w:num>
  <w:num w:numId="32" w16cid:durableId="854535370">
    <w:abstractNumId w:val="32"/>
  </w:num>
  <w:num w:numId="33" w16cid:durableId="1897665094">
    <w:abstractNumId w:val="5"/>
  </w:num>
  <w:num w:numId="34" w16cid:durableId="1192567519">
    <w:abstractNumId w:val="28"/>
  </w:num>
  <w:num w:numId="35" w16cid:durableId="718478472">
    <w:abstractNumId w:val="31"/>
  </w:num>
  <w:num w:numId="36" w16cid:durableId="950167783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70B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5029"/>
    <w:rsid w:val="00096800"/>
    <w:rsid w:val="000A3025"/>
    <w:rsid w:val="000A471A"/>
    <w:rsid w:val="000A55C5"/>
    <w:rsid w:val="000B17F8"/>
    <w:rsid w:val="000B1AC1"/>
    <w:rsid w:val="000B1C4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2EC5"/>
    <w:rsid w:val="000D343C"/>
    <w:rsid w:val="000D475D"/>
    <w:rsid w:val="000D6388"/>
    <w:rsid w:val="000D73AD"/>
    <w:rsid w:val="000D7999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23ED"/>
    <w:rsid w:val="00114BB2"/>
    <w:rsid w:val="00116BC2"/>
    <w:rsid w:val="00116D56"/>
    <w:rsid w:val="0012069E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55FA"/>
    <w:rsid w:val="00135EA5"/>
    <w:rsid w:val="00137264"/>
    <w:rsid w:val="0013758F"/>
    <w:rsid w:val="00137F01"/>
    <w:rsid w:val="001434EE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592F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6DEE"/>
    <w:rsid w:val="00197392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F30"/>
    <w:rsid w:val="001E2CE5"/>
    <w:rsid w:val="001E326C"/>
    <w:rsid w:val="001E467A"/>
    <w:rsid w:val="001E532F"/>
    <w:rsid w:val="001E576F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BE9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A5E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575D0"/>
    <w:rsid w:val="002615B5"/>
    <w:rsid w:val="00262338"/>
    <w:rsid w:val="00262374"/>
    <w:rsid w:val="00267D9E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06D"/>
    <w:rsid w:val="00317718"/>
    <w:rsid w:val="0032143E"/>
    <w:rsid w:val="00324091"/>
    <w:rsid w:val="00324902"/>
    <w:rsid w:val="00325778"/>
    <w:rsid w:val="003258CE"/>
    <w:rsid w:val="00326287"/>
    <w:rsid w:val="00327667"/>
    <w:rsid w:val="00327AF0"/>
    <w:rsid w:val="00331453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4984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1E6"/>
    <w:rsid w:val="003A724D"/>
    <w:rsid w:val="003B002C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1C4"/>
    <w:rsid w:val="0041039E"/>
    <w:rsid w:val="00414E6D"/>
    <w:rsid w:val="00415CE6"/>
    <w:rsid w:val="0041638E"/>
    <w:rsid w:val="00421111"/>
    <w:rsid w:val="004215F7"/>
    <w:rsid w:val="00421AD9"/>
    <w:rsid w:val="004236E6"/>
    <w:rsid w:val="004238C6"/>
    <w:rsid w:val="00425769"/>
    <w:rsid w:val="00425EF1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50141"/>
    <w:rsid w:val="00451C82"/>
    <w:rsid w:val="004527E3"/>
    <w:rsid w:val="00454E1C"/>
    <w:rsid w:val="004555E0"/>
    <w:rsid w:val="00455AF0"/>
    <w:rsid w:val="00455C82"/>
    <w:rsid w:val="0045688E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579"/>
    <w:rsid w:val="004D60B5"/>
    <w:rsid w:val="004D7E2D"/>
    <w:rsid w:val="004E369A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0692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2A44"/>
    <w:rsid w:val="00553203"/>
    <w:rsid w:val="00553737"/>
    <w:rsid w:val="0055657C"/>
    <w:rsid w:val="0056045D"/>
    <w:rsid w:val="00563323"/>
    <w:rsid w:val="0056354D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5B75"/>
    <w:rsid w:val="005A3295"/>
    <w:rsid w:val="005A32AA"/>
    <w:rsid w:val="005A41F9"/>
    <w:rsid w:val="005A549E"/>
    <w:rsid w:val="005A5CD3"/>
    <w:rsid w:val="005A6C1A"/>
    <w:rsid w:val="005B114D"/>
    <w:rsid w:val="005B17B2"/>
    <w:rsid w:val="005B3599"/>
    <w:rsid w:val="005B4CE2"/>
    <w:rsid w:val="005B51AC"/>
    <w:rsid w:val="005B6B57"/>
    <w:rsid w:val="005C0200"/>
    <w:rsid w:val="005C0363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27CE6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4262"/>
    <w:rsid w:val="006476DF"/>
    <w:rsid w:val="00647A0C"/>
    <w:rsid w:val="00647AD8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0122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B6B82"/>
    <w:rsid w:val="006C6294"/>
    <w:rsid w:val="006C7694"/>
    <w:rsid w:val="006D1822"/>
    <w:rsid w:val="006D1845"/>
    <w:rsid w:val="006D1AAA"/>
    <w:rsid w:val="006D4C19"/>
    <w:rsid w:val="006D6114"/>
    <w:rsid w:val="006D6CF1"/>
    <w:rsid w:val="006D7687"/>
    <w:rsid w:val="006E1156"/>
    <w:rsid w:val="006E4586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2FF0"/>
    <w:rsid w:val="007578E7"/>
    <w:rsid w:val="0076040F"/>
    <w:rsid w:val="007617E6"/>
    <w:rsid w:val="00761F1D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A3A"/>
    <w:rsid w:val="00790D9A"/>
    <w:rsid w:val="00791177"/>
    <w:rsid w:val="007911D8"/>
    <w:rsid w:val="00791454"/>
    <w:rsid w:val="00792030"/>
    <w:rsid w:val="007967D3"/>
    <w:rsid w:val="007A1352"/>
    <w:rsid w:val="007A2975"/>
    <w:rsid w:val="007A4506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4B1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57AA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4ACE"/>
    <w:rsid w:val="008A50F0"/>
    <w:rsid w:val="008A5AD7"/>
    <w:rsid w:val="008A6420"/>
    <w:rsid w:val="008A65FC"/>
    <w:rsid w:val="008B0E17"/>
    <w:rsid w:val="008B1886"/>
    <w:rsid w:val="008B6D6F"/>
    <w:rsid w:val="008C0DD1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0EC6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0056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30D2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6C38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5A4D"/>
    <w:rsid w:val="00A76859"/>
    <w:rsid w:val="00A80125"/>
    <w:rsid w:val="00A80B8A"/>
    <w:rsid w:val="00A8128A"/>
    <w:rsid w:val="00A81E8B"/>
    <w:rsid w:val="00A8250F"/>
    <w:rsid w:val="00A82913"/>
    <w:rsid w:val="00A830CB"/>
    <w:rsid w:val="00A85F9A"/>
    <w:rsid w:val="00A8629F"/>
    <w:rsid w:val="00A928F1"/>
    <w:rsid w:val="00A92EED"/>
    <w:rsid w:val="00A935A2"/>
    <w:rsid w:val="00A93971"/>
    <w:rsid w:val="00A93A62"/>
    <w:rsid w:val="00A94452"/>
    <w:rsid w:val="00A945A9"/>
    <w:rsid w:val="00A94AFE"/>
    <w:rsid w:val="00AA1102"/>
    <w:rsid w:val="00AA2A29"/>
    <w:rsid w:val="00AA3107"/>
    <w:rsid w:val="00AA3140"/>
    <w:rsid w:val="00AA331F"/>
    <w:rsid w:val="00AA58F4"/>
    <w:rsid w:val="00AA63EF"/>
    <w:rsid w:val="00AA7AB8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D00A2"/>
    <w:rsid w:val="00AD29E7"/>
    <w:rsid w:val="00AD2B8D"/>
    <w:rsid w:val="00AD2C76"/>
    <w:rsid w:val="00AD3179"/>
    <w:rsid w:val="00AD5A01"/>
    <w:rsid w:val="00AD5A3B"/>
    <w:rsid w:val="00AD5CB0"/>
    <w:rsid w:val="00AD7705"/>
    <w:rsid w:val="00AD7F18"/>
    <w:rsid w:val="00AE0165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28DE"/>
    <w:rsid w:val="00B35173"/>
    <w:rsid w:val="00B36A3C"/>
    <w:rsid w:val="00B37BBF"/>
    <w:rsid w:val="00B37D1E"/>
    <w:rsid w:val="00B41949"/>
    <w:rsid w:val="00B42DE2"/>
    <w:rsid w:val="00B43937"/>
    <w:rsid w:val="00B44973"/>
    <w:rsid w:val="00B44AE6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3EF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5191"/>
    <w:rsid w:val="00C87895"/>
    <w:rsid w:val="00C91457"/>
    <w:rsid w:val="00C92007"/>
    <w:rsid w:val="00C92585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E6C72"/>
    <w:rsid w:val="00CF0B08"/>
    <w:rsid w:val="00CF1035"/>
    <w:rsid w:val="00CF55D2"/>
    <w:rsid w:val="00CF7B14"/>
    <w:rsid w:val="00D01CE0"/>
    <w:rsid w:val="00D041C8"/>
    <w:rsid w:val="00D07A79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014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010E"/>
    <w:rsid w:val="00D916D6"/>
    <w:rsid w:val="00D92D9F"/>
    <w:rsid w:val="00D94AB6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56C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078AA"/>
    <w:rsid w:val="00E11C0A"/>
    <w:rsid w:val="00E12058"/>
    <w:rsid w:val="00E1301A"/>
    <w:rsid w:val="00E147EB"/>
    <w:rsid w:val="00E15639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306A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70CF"/>
    <w:rsid w:val="00E57AED"/>
    <w:rsid w:val="00E57BA7"/>
    <w:rsid w:val="00E626F3"/>
    <w:rsid w:val="00E6357E"/>
    <w:rsid w:val="00E651B9"/>
    <w:rsid w:val="00E679EE"/>
    <w:rsid w:val="00E703EA"/>
    <w:rsid w:val="00E7083E"/>
    <w:rsid w:val="00E70A99"/>
    <w:rsid w:val="00E7101D"/>
    <w:rsid w:val="00E72442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2A7E"/>
    <w:rsid w:val="00F04274"/>
    <w:rsid w:val="00F04686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07ED"/>
    <w:rsid w:val="00F323CC"/>
    <w:rsid w:val="00F335F0"/>
    <w:rsid w:val="00F33EB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1F23"/>
    <w:rsid w:val="00F641BD"/>
    <w:rsid w:val="00F64F1A"/>
    <w:rsid w:val="00F67649"/>
    <w:rsid w:val="00F71F12"/>
    <w:rsid w:val="00F71F74"/>
    <w:rsid w:val="00F73956"/>
    <w:rsid w:val="00F74602"/>
    <w:rsid w:val="00F76310"/>
    <w:rsid w:val="00F76404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66A2"/>
    <w:rsid w:val="00F877B3"/>
    <w:rsid w:val="00F9221D"/>
    <w:rsid w:val="00F93658"/>
    <w:rsid w:val="00F94CD0"/>
    <w:rsid w:val="00F97459"/>
    <w:rsid w:val="00F9755E"/>
    <w:rsid w:val="00F976B8"/>
    <w:rsid w:val="00F97EC2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15F5"/>
    <w:rsid w:val="00FD346F"/>
    <w:rsid w:val="00FD40CD"/>
    <w:rsid w:val="00FD45AF"/>
    <w:rsid w:val="00FD4EDA"/>
    <w:rsid w:val="00FD554F"/>
    <w:rsid w:val="00FD5D48"/>
    <w:rsid w:val="00FD6345"/>
    <w:rsid w:val="00FD789A"/>
    <w:rsid w:val="00FE095D"/>
    <w:rsid w:val="00FE43AA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331453"/>
    <w:pPr>
      <w:jc w:val="center"/>
      <w:outlineLvl w:val="1"/>
    </w:pPr>
    <w:rPr>
      <w:rFonts w:ascii="Arial" w:hAnsi="Arial" w:cs="Arial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331453"/>
    <w:rPr>
      <w:rFonts w:ascii="Arial" w:hAnsi="Arial" w:cs="Arial"/>
      <w:b/>
      <w:sz w:val="36"/>
      <w:szCs w:val="36"/>
      <w:lang w:val="x-none" w:eastAsia="x-none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ass.gov/service-details/one-care-implementation-council-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e1e4dd5b5c3e5fef52b58b863aa19364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ce18d3b40023e7d3bd13bd1350f047cc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Props1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F06879-A563-40E1-9931-A1EC51135895}"/>
</file>

<file path=customXml/itemProps3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88C1CF-3ECB-47D4-967F-F955595CA683}">
  <ds:schemaRefs>
    <ds:schemaRef ds:uri="ad856308-5974-43b6-9380-fbc4e31ee282"/>
    <ds:schemaRef ds:uri="http://schemas.microsoft.com/office/infopath/2007/PartnerControls"/>
    <ds:schemaRef ds:uri="http://purl.org/dc/elements/1.1/"/>
    <ds:schemaRef ds:uri="http://purl.org/dc/dcmitype/"/>
    <ds:schemaRef ds:uri="4312d008-f018-42db-8044-acca5aba2d3e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559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3-09-19T19:07:00Z</dcterms:created>
  <dcterms:modified xsi:type="dcterms:W3CDTF">2023-09-19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